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7765" w:rsidRDefault="00787765">
      <w:pPr>
        <w:rPr>
          <w:sz w:val="2"/>
          <w:szCs w:val="2"/>
        </w:rPr>
      </w:pPr>
      <w:r w:rsidRPr="00787765">
        <w:pict>
          <v:group id="_x0000_s1090" style="position:absolute;margin-left:31.9pt;margin-top:53.5pt;width:531.75pt;height:674.1pt;z-index:-251983872;mso-position-horizontal-relative:page;mso-position-vertical-relative:page" coordorigin="638,1070" coordsize="10635,13482">
            <v:shape id="_x0000_s1123" style="position:absolute;left:657;top:5119;width:10598;height:4427" coordorigin="658,5119" coordsize="10598,4427" o:spt="100" adj="0,,0" path="m11255,9166r-10597,l658,9546r10597,l11255,9166t,-4047l658,5119r,381l11255,5500r,-381e" fillcolor="silver" stroked="f">
              <v:stroke joinstyle="round"/>
              <v:formulas/>
              <v:path arrowok="t" o:connecttype="segments"/>
            </v:shape>
            <v:line id="_x0000_s1122" style="position:absolute" from="3836,7603" to="3836,9146" strokeweight=".96pt"/>
            <v:line id="_x0000_s1121" style="position:absolute" from="5956,7603" to="5956,9146" strokeweight=".96pt"/>
            <v:shape id="_x0000_s1120" style="position:absolute;left:657;top:10392;width:10598;height:2651" coordorigin="658,10392" coordsize="10598,2651" o:spt="100" adj="0,,0" path="m11255,12662r-10597,l658,13043r10597,l11255,12662t,-2270l658,10392r,380l11255,10772r,-380e" fillcolor="silver" stroked="f">
              <v:stroke joinstyle="round"/>
              <v:formulas/>
              <v:path arrowok="t" o:connecttype="segments"/>
            </v:shape>
            <v:line id="_x0000_s1119" style="position:absolute" from="658,1070" to="658,14552" strokeweight="1.92pt"/>
            <v:line id="_x0000_s1118" style="position:absolute" from="11254,1109" to="11254,14552" strokeweight="1.92pt"/>
            <v:line id="_x0000_s1117" style="position:absolute" from="7015,13964" to="7015,14514" strokeweight=".96pt"/>
            <v:line id="_x0000_s1116" style="position:absolute" from="3836,12034" to="3836,12643" strokeweight=".96pt"/>
            <v:line id="_x0000_s1115" style="position:absolute" from="5956,12034" to="5956,12643" strokeweight=".96pt"/>
            <v:line id="_x0000_s1114" style="position:absolute" from="8075,11060" to="8075,11590" strokeweight=".96pt"/>
            <v:line id="_x0000_s1113" style="position:absolute" from="2777,13964" to="2777,14514" strokeweight=".96pt"/>
            <v:line id="_x0000_s1112" style="position:absolute" from="4896,13964" to="4896,14514" strokeweight=".96pt"/>
            <v:line id="_x0000_s1111" style="position:absolute" from="677,1090" to="11273,1090" strokeweight="1.92pt"/>
            <v:line id="_x0000_s1110" style="position:absolute" from="677,3862" to="11234,3862" strokeweight=".96pt"/>
            <v:shape id="_x0000_s1109" style="position:absolute;left:676;top:4340;width:10596;height:1158" coordorigin="677,4340" coordsize="10596,1158" o:spt="100" adj="0,,0" path="m677,4340r10596,m677,5119r10596,m677,5498r10596,e" filled="f" strokeweight="1.92pt">
              <v:stroke joinstyle="round"/>
              <v:formulas/>
              <v:path arrowok="t" o:connecttype="segments"/>
            </v:shape>
            <v:line id="_x0000_s1108" style="position:absolute" from="7015,6082" to="7015,6655" strokeweight=".96pt"/>
            <v:line id="_x0000_s1107" style="position:absolute" from="677,6072" to="11234,6072" strokeweight=".96pt"/>
            <v:line id="_x0000_s1106" style="position:absolute" from="677,6646" to="11234,6646" strokeweight=".96pt"/>
            <v:line id="_x0000_s1105" style="position:absolute" from="677,7594" to="11234,7594" strokeweight=".96pt"/>
            <v:line id="_x0000_s1104" style="position:absolute" from="677,8167" to="11234,8167" strokeweight=".96pt"/>
            <v:shape id="_x0000_s1103" style="position:absolute;left:676;top:9165;width:10596;height:380" coordorigin="677,9166" coordsize="10596,380" o:spt="100" adj="0,,0" path="m677,9166r10596,m677,9545r10596,e" filled="f" strokeweight="1.92pt">
              <v:stroke joinstyle="round"/>
              <v:formulas/>
              <v:path arrowok="t" o:connecttype="segments"/>
            </v:shape>
            <v:line id="_x0000_s1102" style="position:absolute" from="677,9973" to="11234,9973" strokeweight=".96pt"/>
            <v:line id="_x0000_s1101" style="position:absolute" from="677,10392" to="11273,10392" strokeweight="1.92pt"/>
            <v:line id="_x0000_s1100" style="position:absolute" from="677,10771" to="11273,10771" strokeweight="1.92pt"/>
            <v:line id="_x0000_s1099" style="position:absolute" from="3836,11060" to="3836,11590" strokeweight=".96pt"/>
            <v:line id="_x0000_s1098" style="position:absolute" from="5956,11060" to="5956,11590" strokeweight=".96pt"/>
            <v:line id="_x0000_s1097" style="position:absolute" from="677,11051" to="11234,11051" strokeweight=".96pt"/>
            <v:line id="_x0000_s1096" style="position:absolute" from="677,11580" to="11234,11580" strokeweight=".96pt"/>
            <v:line id="_x0000_s1095" style="position:absolute" from="677,12024" to="11234,12024" strokeweight=".96pt"/>
            <v:shape id="_x0000_s1094" style="position:absolute;left:676;top:12662;width:10596;height:380" coordorigin="677,12662" coordsize="10596,380" o:spt="100" adj="0,,0" path="m677,12662r10596,m677,13042r10596,e" filled="f" strokeweight="1.92pt">
              <v:stroke joinstyle="round"/>
              <v:formulas/>
              <v:path arrowok="t" o:connecttype="segments"/>
            </v:shape>
            <v:line id="_x0000_s1093" style="position:absolute" from="677,13675" to="11234,13675" strokeweight=".96pt"/>
            <v:line id="_x0000_s1092" style="position:absolute" from="677,13955" to="11234,13955" strokeweight=".96pt"/>
            <v:line id="_x0000_s1091" style="position:absolute" from="677,14533" to="11273,14533" strokeweight="1.92pt"/>
            <w10:wrap anchorx="page" anchory="page"/>
          </v:group>
        </w:pict>
      </w:r>
      <w:r w:rsidRPr="00787765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89" type="#_x0000_t202" style="position:absolute;margin-left:32.9pt;margin-top:54.5pt;width:529.8pt;height:138.6pt;z-index:-251982848;mso-position-horizontal-relative:page;mso-position-vertical-relative:page" filled="f" stroked="f">
            <v:textbox inset="0,0,0,0">
              <w:txbxContent>
                <w:p w:rsidR="00787765" w:rsidRDefault="00787765">
                  <w:pPr>
                    <w:pStyle w:val="BodyText"/>
                    <w:rPr>
                      <w:rFonts w:ascii="Times New Roman"/>
                      <w:i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88" type="#_x0000_t202" style="position:absolute;margin-left:32.9pt;margin-top:193.1pt;width:529.8pt;height:23.95pt;z-index:-251981824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spacing w:before="7"/>
                    <w:ind w:left="855"/>
                    <w:rPr>
                      <w:rFonts w:ascii="Lato" w:hAnsi="Lato"/>
                      <w:b/>
                      <w:sz w:val="36"/>
                    </w:rPr>
                  </w:pPr>
                  <w:r w:rsidRPr="00F928C7">
                    <w:rPr>
                      <w:rFonts w:ascii="Lato" w:hAnsi="Lato"/>
                      <w:b/>
                      <w:sz w:val="36"/>
                    </w:rPr>
                    <w:t>Volunteer Participation Request &amp; Background Check Form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87" type="#_x0000_t202" style="position:absolute;margin-left:32.9pt;margin-top:217pt;width:529.8pt;height:38.95pt;z-index:-251980800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spacing w:before="39" w:line="261" w:lineRule="auto"/>
                    <w:ind w:left="3344" w:right="2235" w:hanging="132"/>
                    <w:rPr>
                      <w:rFonts w:ascii="Lato" w:hAnsi="Lato"/>
                      <w:i/>
                      <w:sz w:val="18"/>
                    </w:rPr>
                  </w:pPr>
                  <w:r w:rsidRPr="00F928C7">
                    <w:rPr>
                      <w:rFonts w:ascii="Lato" w:hAnsi="Lato"/>
                      <w:i/>
                      <w:sz w:val="18"/>
                    </w:rPr>
                    <w:t>Prospective volunteers will receive consideration without discrimination because of race, creed, color, sex, age,</w:t>
                  </w:r>
                </w:p>
                <w:p w:rsidR="00787765" w:rsidRPr="00F928C7" w:rsidRDefault="00F5282E">
                  <w:pPr>
                    <w:tabs>
                      <w:tab w:val="left" w:pos="7454"/>
                      <w:tab w:val="left" w:pos="10257"/>
                    </w:tabs>
                    <w:spacing w:line="230" w:lineRule="exact"/>
                    <w:ind w:left="4290"/>
                    <w:rPr>
                      <w:rFonts w:ascii="Lato" w:hAnsi="Lato"/>
                    </w:rPr>
                  </w:pPr>
                  <w:proofErr w:type="gramStart"/>
                  <w:r w:rsidRPr="00F928C7">
                    <w:rPr>
                      <w:rFonts w:ascii="Lato" w:hAnsi="Lato"/>
                      <w:i/>
                      <w:sz w:val="18"/>
                    </w:rPr>
                    <w:t>national</w:t>
                  </w:r>
                  <w:proofErr w:type="gramEnd"/>
                  <w:r w:rsidRPr="00F928C7">
                    <w:rPr>
                      <w:rFonts w:ascii="Lato" w:hAnsi="Lato"/>
                      <w:i/>
                      <w:sz w:val="18"/>
                    </w:rPr>
                    <w:t xml:space="preserve"> origin or disability.</w:t>
                  </w:r>
                  <w:r w:rsidRPr="00F928C7">
                    <w:rPr>
                      <w:rFonts w:ascii="Lato" w:hAnsi="Lato"/>
                      <w:i/>
                      <w:sz w:val="18"/>
                    </w:rPr>
                    <w:tab/>
                  </w:r>
                  <w:r w:rsidRPr="00F928C7">
                    <w:rPr>
                      <w:rFonts w:ascii="Lato" w:hAnsi="Lato"/>
                    </w:rPr>
                    <w:t>Today's</w:t>
                  </w:r>
                  <w:r w:rsidRPr="00F928C7">
                    <w:rPr>
                      <w:rFonts w:ascii="Lato" w:hAnsi="Lato"/>
                      <w:spacing w:val="-5"/>
                    </w:rPr>
                    <w:t xml:space="preserve"> </w:t>
                  </w:r>
                  <w:r w:rsidRPr="00F928C7">
                    <w:rPr>
                      <w:rFonts w:ascii="Lato" w:hAnsi="Lato"/>
                    </w:rPr>
                    <w:t xml:space="preserve">Date: </w:t>
                  </w:r>
                  <w:r w:rsidRPr="00F928C7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928C7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86" type="#_x0000_t202" style="position:absolute;margin-left:32.9pt;margin-top:255.95pt;width:529.8pt;height:19pt;z-index:-251979776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spacing w:before="4"/>
                    <w:ind w:left="44"/>
                    <w:rPr>
                      <w:rFonts w:ascii="Lato" w:hAnsi="Lato"/>
                      <w:b/>
                      <w:sz w:val="28"/>
                    </w:rPr>
                  </w:pPr>
                  <w:r w:rsidRPr="00F928C7">
                    <w:rPr>
                      <w:rFonts w:ascii="Lato" w:hAnsi="Lato"/>
                      <w:b/>
                      <w:sz w:val="28"/>
                    </w:rPr>
                    <w:t>Volunteer Personal Information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85" type="#_x0000_t202" style="position:absolute;margin-left:32.9pt;margin-top:274.9pt;width:529.8pt;height:28.7pt;z-index:-251978752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Legal Name (First, Middle Initial, Last)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Magneto" w:hAnsi="Magne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84" type="#_x0000_t202" style="position:absolute;margin-left:32.9pt;margin-top:303.6pt;width:317.9pt;height:28.7pt;z-index:-251977728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Student Name(s)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83" type="#_x0000_t202" style="position:absolute;margin-left:350.75pt;margin-top:303.6pt;width:211.95pt;height:28.7pt;z-index:-251976704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8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Teacher(s)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82" type="#_x0000_t202" style="position:absolute;margin-left:32.9pt;margin-top:332.3pt;width:529.8pt;height:47.4pt;z-index:-251975680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 xml:space="preserve">Address (City, State, </w:t>
                  </w:r>
                  <w:proofErr w:type="gramStart"/>
                  <w:r w:rsidRPr="00F928C7">
                    <w:rPr>
                      <w:rFonts w:ascii="Lato" w:hAnsi="Lato"/>
                    </w:rPr>
                    <w:t>Zip</w:t>
                  </w:r>
                  <w:proofErr w:type="gramEnd"/>
                  <w:r w:rsidRPr="00F928C7">
                    <w:rPr>
                      <w:rFonts w:ascii="Lato" w:hAnsi="Lato"/>
                    </w:rPr>
                    <w:t xml:space="preserve"> Code)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81" type="#_x0000_t202" style="position:absolute;margin-left:32.9pt;margin-top:379.7pt;width:158.95pt;height:28.7pt;z-index:-251974656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Home Phone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80" type="#_x0000_t202" style="position:absolute;margin-left:191.8pt;margin-top:379.7pt;width:106pt;height:28.7pt;z-index:-251973632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Work Phone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79" type="#_x0000_t202" style="position:absolute;margin-left:297.8pt;margin-top:379.7pt;width:264.9pt;height:28.7pt;z-index:-251972608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Cell Phone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78" type="#_x0000_t202" style="position:absolute;margin-left:32.9pt;margin-top:408.35pt;width:158.95pt;height:49.95pt;z-index:-251971584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Volunteer Date of Birth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77" type="#_x0000_t202" style="position:absolute;margin-left:191.8pt;margin-top:408.35pt;width:106pt;height:49.95pt;z-index:-251970560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Gender:</w:t>
                  </w:r>
                </w:p>
                <w:p w:rsidR="00787765" w:rsidRPr="00F928C7" w:rsidRDefault="00F5282E">
                  <w:pPr>
                    <w:spacing w:before="11"/>
                    <w:ind w:left="39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Male or Female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76" type="#_x0000_t202" style="position:absolute;margin-left:297.8pt;margin-top:408.35pt;width:264.9pt;height:49.95pt;z-index:-251969536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Race:</w:t>
                  </w:r>
                </w:p>
                <w:p w:rsidR="00787765" w:rsidRPr="00F928C7" w:rsidRDefault="00F5282E">
                  <w:pPr>
                    <w:tabs>
                      <w:tab w:val="left" w:pos="1606"/>
                      <w:tab w:val="left" w:pos="2983"/>
                      <w:tab w:val="left" w:pos="3029"/>
                    </w:tabs>
                    <w:spacing w:before="11" w:line="249" w:lineRule="auto"/>
                    <w:ind w:left="37" w:right="395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American</w:t>
                  </w:r>
                  <w:r w:rsidRPr="00F928C7">
                    <w:rPr>
                      <w:rFonts w:ascii="Lato" w:hAnsi="Lato"/>
                      <w:spacing w:val="7"/>
                    </w:rPr>
                    <w:t xml:space="preserve"> </w:t>
                  </w:r>
                  <w:r w:rsidRPr="00F928C7">
                    <w:rPr>
                      <w:rFonts w:ascii="Lato" w:hAnsi="Lato"/>
                    </w:rPr>
                    <w:t>Indian/Alaskan</w:t>
                  </w:r>
                  <w:r w:rsidRPr="00F928C7">
                    <w:rPr>
                      <w:rFonts w:ascii="Lato" w:hAnsi="Lato"/>
                    </w:rPr>
                    <w:tab/>
                    <w:t>Asian/Pacific Islander Black</w:t>
                  </w:r>
                  <w:r w:rsidRPr="00F928C7">
                    <w:rPr>
                      <w:rFonts w:ascii="Lato" w:hAnsi="Lato"/>
                    </w:rPr>
                    <w:tab/>
                  </w:r>
                  <w:r w:rsidRPr="00F928C7">
                    <w:rPr>
                      <w:rFonts w:ascii="Lato" w:hAnsi="Lato"/>
                      <w:w w:val="95"/>
                    </w:rPr>
                    <w:t>Multi-­</w:t>
                  </w:r>
                  <w:r w:rsidRPr="00F928C7">
                    <w:rPr>
                      <w:w w:val="95"/>
                    </w:rPr>
                    <w:t>‐</w:t>
                  </w:r>
                  <w:r w:rsidRPr="00F928C7">
                    <w:rPr>
                      <w:rFonts w:ascii="Lato" w:hAnsi="Lato"/>
                      <w:w w:val="95"/>
                    </w:rPr>
                    <w:t>Racial</w:t>
                  </w:r>
                  <w:r w:rsidRPr="00F928C7">
                    <w:rPr>
                      <w:rFonts w:ascii="Lato" w:hAnsi="Lato"/>
                      <w:w w:val="95"/>
                    </w:rPr>
                    <w:tab/>
                  </w:r>
                  <w:r w:rsidRPr="00F928C7">
                    <w:rPr>
                      <w:rFonts w:ascii="Lato" w:hAnsi="Lato"/>
                      <w:w w:val="95"/>
                    </w:rPr>
                    <w:tab/>
                  </w:r>
                  <w:r w:rsidRPr="00F928C7">
                    <w:rPr>
                      <w:rFonts w:ascii="Lato" w:hAnsi="Lato"/>
                    </w:rPr>
                    <w:t>White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75" type="#_x0000_t202" style="position:absolute;margin-left:32.9pt;margin-top:458.3pt;width:529.8pt;height:19pt;z-index:-251968512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spacing w:before="4"/>
                    <w:ind w:left="44"/>
                    <w:rPr>
                      <w:rFonts w:ascii="Lato" w:hAnsi="Lato"/>
                      <w:b/>
                      <w:sz w:val="28"/>
                    </w:rPr>
                  </w:pPr>
                  <w:r w:rsidRPr="00F928C7">
                    <w:rPr>
                      <w:rFonts w:ascii="Lato" w:hAnsi="Lato"/>
                      <w:b/>
                      <w:sz w:val="28"/>
                    </w:rPr>
                    <w:t>Activities you plan to volunteer for: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74" type="#_x0000_t202" style="position:absolute;margin-left:32.9pt;margin-top:477.25pt;width:529.8pt;height:21.45pt;z-index:-251967488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spacing w:before="74"/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Please check ALL the activities you are expecting to volunteer for: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73" type="#_x0000_t202" style="position:absolute;margin-left:32.9pt;margin-top:498.65pt;width:529.8pt;height:13.5pt;z-index:-251966464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tabs>
                      <w:tab w:val="left" w:pos="476"/>
                      <w:tab w:val="left" w:pos="1690"/>
                      <w:tab w:val="left" w:pos="2130"/>
                      <w:tab w:val="left" w:pos="3334"/>
                      <w:tab w:val="left" w:pos="3774"/>
                      <w:tab w:val="left" w:pos="5233"/>
                      <w:tab w:val="left" w:pos="5673"/>
                    </w:tabs>
                    <w:spacing w:before="60" w:line="209" w:lineRule="exact"/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928C7">
                    <w:rPr>
                      <w:rFonts w:ascii="Lato" w:hAnsi="Lato"/>
                      <w:u w:val="single"/>
                    </w:rPr>
                    <w:tab/>
                  </w:r>
                  <w:r w:rsidRPr="00F928C7">
                    <w:rPr>
                      <w:rFonts w:ascii="Lato" w:hAnsi="Lato"/>
                      <w:spacing w:val="-6"/>
                    </w:rPr>
                    <w:t xml:space="preserve"> </w:t>
                  </w:r>
                  <w:r w:rsidRPr="00F928C7">
                    <w:rPr>
                      <w:rFonts w:ascii="Lato" w:hAnsi="Lato"/>
                    </w:rPr>
                    <w:t>Field</w:t>
                  </w:r>
                  <w:r w:rsidRPr="00F928C7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928C7">
                    <w:rPr>
                      <w:rFonts w:ascii="Lato" w:hAnsi="Lato"/>
                    </w:rPr>
                    <w:t>Trips</w:t>
                  </w:r>
                  <w:r w:rsidRPr="00F928C7">
                    <w:rPr>
                      <w:rFonts w:ascii="Lato" w:hAnsi="Lato"/>
                    </w:rPr>
                    <w:tab/>
                  </w:r>
                  <w:r w:rsidRPr="00F928C7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928C7">
                    <w:rPr>
                      <w:rFonts w:ascii="Lato" w:hAnsi="Lato"/>
                      <w:u w:val="single"/>
                    </w:rPr>
                    <w:tab/>
                  </w:r>
                  <w:r w:rsidRPr="00F928C7">
                    <w:rPr>
                      <w:rFonts w:ascii="Lato" w:hAnsi="Lato"/>
                    </w:rPr>
                    <w:t>Field</w:t>
                  </w:r>
                  <w:r w:rsidRPr="00F928C7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F928C7">
                    <w:rPr>
                      <w:rFonts w:ascii="Lato" w:hAnsi="Lato"/>
                    </w:rPr>
                    <w:t>Days</w:t>
                  </w:r>
                  <w:r w:rsidRPr="00F928C7">
                    <w:rPr>
                      <w:rFonts w:ascii="Lato" w:hAnsi="Lato"/>
                    </w:rPr>
                    <w:tab/>
                  </w:r>
                  <w:r w:rsidRPr="00F928C7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928C7">
                    <w:rPr>
                      <w:rFonts w:ascii="Lato" w:hAnsi="Lato"/>
                      <w:u w:val="single"/>
                    </w:rPr>
                    <w:tab/>
                  </w:r>
                  <w:r w:rsidRPr="00F928C7">
                    <w:rPr>
                      <w:rFonts w:ascii="Lato" w:hAnsi="Lato"/>
                    </w:rPr>
                    <w:t>Century</w:t>
                  </w:r>
                  <w:r w:rsidRPr="00F928C7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F928C7">
                    <w:rPr>
                      <w:rFonts w:ascii="Lato" w:hAnsi="Lato"/>
                    </w:rPr>
                    <w:t>Clu</w:t>
                  </w:r>
                  <w:r w:rsidRPr="00F928C7">
                    <w:rPr>
                      <w:rFonts w:ascii="Lato" w:hAnsi="Lato"/>
                    </w:rPr>
                    <w:t>b</w:t>
                  </w:r>
                  <w:r w:rsidRPr="00F928C7">
                    <w:rPr>
                      <w:rFonts w:ascii="Lato" w:hAnsi="Lato"/>
                    </w:rPr>
                    <w:tab/>
                  </w:r>
                  <w:r w:rsidRPr="00F928C7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928C7">
                    <w:rPr>
                      <w:rFonts w:ascii="Lato" w:hAnsi="Lato"/>
                      <w:u w:val="single"/>
                    </w:rPr>
                    <w:tab/>
                  </w:r>
                  <w:r w:rsidRPr="00F928C7">
                    <w:rPr>
                      <w:rFonts w:ascii="Lato" w:hAnsi="Lato"/>
                    </w:rPr>
                    <w:t>Classroom Volunteer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72" type="#_x0000_t202" style="position:absolute;margin-left:32.9pt;margin-top:512.15pt;width:529.8pt;height:7.5pt;z-index:-251965440;mso-position-horizontal-relative:page;mso-position-vertical-relative:page" filled="f" stroked="f">
            <v:textbox inset="0,0,0,0">
              <w:txbxContent>
                <w:p w:rsidR="00787765" w:rsidRDefault="00787765"/>
              </w:txbxContent>
            </v:textbox>
            <w10:wrap anchorx="page" anchory="page"/>
          </v:shape>
        </w:pict>
      </w:r>
      <w:r w:rsidRPr="00787765">
        <w:pict>
          <v:shape id="_x0000_s1071" type="#_x0000_t202" style="position:absolute;margin-left:32.9pt;margin-top:519.6pt;width:529.8pt;height:19pt;z-index:-251964416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spacing w:before="2"/>
                    <w:ind w:left="44"/>
                    <w:rPr>
                      <w:rFonts w:ascii="Lato" w:hAnsi="Lato"/>
                      <w:b/>
                      <w:sz w:val="28"/>
                    </w:rPr>
                  </w:pPr>
                  <w:r w:rsidRPr="00F928C7">
                    <w:rPr>
                      <w:rFonts w:ascii="Lato" w:hAnsi="Lato"/>
                      <w:b/>
                      <w:sz w:val="28"/>
                    </w:rPr>
                    <w:t>Emergency Contact Information: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70" type="#_x0000_t202" style="position:absolute;margin-left:32.9pt;margin-top:538.55pt;width:529.8pt;height:14pt;z-index:-251963392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Please list who we should contact in an emergency: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69" type="#_x0000_t202" style="position:absolute;margin-left:32.9pt;margin-top:552.55pt;width:158.95pt;height:26.5pt;z-index:-251962368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Name of Contact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68" type="#_x0000_t202" style="position:absolute;margin-left:191.8pt;margin-top:552.55pt;width:106pt;height:26.5pt;z-index:-251961344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Relationship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67" type="#_x0000_t202" style="position:absolute;margin-left:297.8pt;margin-top:552.55pt;width:106pt;height:26.5pt;z-index:-251960320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Phone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66" type="#_x0000_t202" style="position:absolute;margin-left:403.75pt;margin-top:552.55pt;width:158.95pt;height:26.5pt;z-index:-251959296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Address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65" type="#_x0000_t202" style="position:absolute;margin-left:32.9pt;margin-top:579pt;width:529.8pt;height:22.2pt;z-index:-251958272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Please list any medical information that may assist us in the event of an emergency: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64" type="#_x0000_t202" style="position:absolute;margin-left:32.9pt;margin-top:601.2pt;width:158.95pt;height:31.95pt;z-index:-251957248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Physician's name &amp; number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63" type="#_x0000_t202" style="position:absolute;margin-left:191.8pt;margin-top:601.2pt;width:106pt;height:31.95pt;z-index:-251956224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Allergies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62" type="#_x0000_t202" style="position:absolute;margin-left:297.8pt;margin-top:601.2pt;width:264.9pt;height:31.95pt;z-index:-251955200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Current Medications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61" type="#_x0000_t202" style="position:absolute;margin-left:32.9pt;margin-top:633.1pt;width:529.8pt;height:19pt;z-index:-251954176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spacing w:before="2"/>
                    <w:ind w:left="44"/>
                    <w:rPr>
                      <w:rFonts w:ascii="Lato" w:hAnsi="Lato"/>
                      <w:b/>
                      <w:sz w:val="28"/>
                    </w:rPr>
                  </w:pPr>
                  <w:r w:rsidRPr="00F928C7">
                    <w:rPr>
                      <w:rFonts w:ascii="Lato" w:hAnsi="Lato"/>
                      <w:b/>
                      <w:sz w:val="28"/>
                    </w:rPr>
                    <w:t>Criminal Background History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60" type="#_x0000_t202" style="position:absolute;margin-left:32.9pt;margin-top:652.1pt;width:529.8pt;height:31.7pt;z-index:-251953152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tabs>
                      <w:tab w:val="left" w:pos="1439"/>
                      <w:tab w:val="left" w:pos="2397"/>
                    </w:tabs>
                    <w:spacing w:before="37" w:line="249" w:lineRule="auto"/>
                    <w:ind w:left="36" w:right="1421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Have you ever been convicted of a violation of a law or ordinance other than a minor traffic violation? Yes</w:t>
                  </w:r>
                  <w:r w:rsidRPr="00F928C7">
                    <w:rPr>
                      <w:rFonts w:ascii="Lato" w:hAnsi="Lato"/>
                    </w:rPr>
                    <w:tab/>
                    <w:t>No</w:t>
                  </w:r>
                  <w:r w:rsidRPr="00F928C7">
                    <w:rPr>
                      <w:rFonts w:ascii="Lato" w:hAnsi="Lato"/>
                    </w:rPr>
                    <w:tab/>
                    <w:t>(circle one)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59" type="#_x0000_t202" style="position:absolute;margin-left:32.9pt;margin-top:683.75pt;width:529.8pt;height:14pt;z-index:-251952128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If yes, please specify below: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58" type="#_x0000_t202" style="position:absolute;margin-left:32.9pt;margin-top:697.75pt;width:106pt;height:28.95pt;z-index:-251951104;mso-position-horizontal-relative:page;mso-position-vertical-relative:page" filled="f" stroked="f">
            <v:textbox inset="0,0,0,0">
              <w:txbxContent>
                <w:p w:rsidR="00787765" w:rsidRDefault="00F5282E">
                  <w:pPr>
                    <w:ind w:left="37"/>
                  </w:pPr>
                  <w:r>
                    <w:t>Date:</w:t>
                  </w:r>
                </w:p>
                <w:p w:rsidR="00787765" w:rsidRDefault="00787765">
                  <w:pPr>
                    <w:pStyle w:val="BodyText"/>
                    <w:rPr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57" type="#_x0000_t202" style="position:absolute;margin-left:138.85pt;margin-top:697.75pt;width:106pt;height:28.95pt;z-index:-251950080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Charge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56" type="#_x0000_t202" style="position:absolute;margin-left:244.8pt;margin-top:697.75pt;width:106pt;height:28.95pt;z-index:-251949056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Place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55" type="#_x0000_t202" style="position:absolute;margin-left:350.75pt;margin-top:697.75pt;width:211.95pt;height:28.95pt;z-index:-251948032;mso-position-horizontal-relative:page;mso-position-vertical-relative:page" filled="f" stroked="f">
            <v:textbox inset="0,0,0,0">
              <w:txbxContent>
                <w:p w:rsidR="00787765" w:rsidRPr="00F928C7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F928C7">
                    <w:rPr>
                      <w:rFonts w:ascii="Lato" w:hAnsi="Lato"/>
                    </w:rPr>
                    <w:t>Action Taken:</w:t>
                  </w:r>
                </w:p>
                <w:p w:rsidR="00787765" w:rsidRPr="00F928C7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54" type="#_x0000_t202" style="position:absolute;margin-left:468.8pt;margin-top:240.5pt;width:77pt;height:12pt;z-index:-251947008;mso-position-horizontal-relative:page;mso-position-vertical-relative:page" filled="f" stroked="f">
            <v:textbox inset="0,0,0,0">
              <w:txbxContent>
                <w:p w:rsidR="00787765" w:rsidRDefault="00787765">
                  <w:pPr>
                    <w:pStyle w:val="BodyText"/>
                    <w:rPr>
                      <w:rFonts w:ascii="Times New Roman"/>
                      <w:i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53" type="#_x0000_t202" style="position:absolute;margin-left:117.4pt;margin-top:501.15pt;width:22pt;height:12pt;z-index:-251945984;mso-position-horizontal-relative:page;mso-position-vertical-relative:page" filled="f" stroked="f">
            <v:textbox inset="0,0,0,0">
              <w:txbxContent>
                <w:p w:rsidR="00787765" w:rsidRDefault="00787765">
                  <w:pPr>
                    <w:pStyle w:val="BodyText"/>
                    <w:rPr>
                      <w:rFonts w:ascii="Times New Roman"/>
                      <w:i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52" type="#_x0000_t202" style="position:absolute;margin-left:199.65pt;margin-top:501.15pt;width:22pt;height:12pt;z-index:-251944960;mso-position-horizontal-relative:page;mso-position-vertical-relative:page" filled="f" stroked="f">
            <v:textbox inset="0,0,0,0">
              <w:txbxContent>
                <w:p w:rsidR="00787765" w:rsidRDefault="00787765">
                  <w:pPr>
                    <w:pStyle w:val="BodyText"/>
                    <w:rPr>
                      <w:rFonts w:ascii="Times New Roman"/>
                      <w:i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51" type="#_x0000_t202" style="position:absolute;margin-left:294.6pt;margin-top:501.15pt;width:22pt;height:12pt;z-index:-251943936;mso-position-horizontal-relative:page;mso-position-vertical-relative:page" filled="f" stroked="f">
            <v:textbox inset="0,0,0,0">
              <w:txbxContent>
                <w:p w:rsidR="00787765" w:rsidRDefault="00787765">
                  <w:pPr>
                    <w:pStyle w:val="BodyText"/>
                    <w:rPr>
                      <w:rFonts w:ascii="Times New Roman"/>
                      <w:i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787765" w:rsidRDefault="00787765">
      <w:pPr>
        <w:rPr>
          <w:sz w:val="2"/>
          <w:szCs w:val="2"/>
        </w:rPr>
        <w:sectPr w:rsidR="00787765">
          <w:type w:val="continuous"/>
          <w:pgSz w:w="12240" w:h="15840"/>
          <w:pgMar w:top="1080" w:right="880" w:bottom="280" w:left="540" w:header="720" w:footer="720" w:gutter="0"/>
          <w:cols w:space="720"/>
        </w:sectPr>
      </w:pPr>
    </w:p>
    <w:p w:rsidR="00787765" w:rsidRDefault="00787765">
      <w:pPr>
        <w:rPr>
          <w:sz w:val="2"/>
          <w:szCs w:val="2"/>
        </w:rPr>
      </w:pPr>
      <w:r w:rsidRPr="00787765">
        <w:lastRenderedPageBreak/>
        <w:pict>
          <v:group id="_x0000_s1039" style="position:absolute;margin-left:31.9pt;margin-top:53.5pt;width:531.75pt;height:683.1pt;z-index:-251942912;mso-position-horizontal-relative:page;mso-position-vertical-relative:page" coordorigin="638,1070" coordsize="10635,13662">
            <v:shape id="_x0000_s1050" style="position:absolute;left:657;top:1089;width:10598;height:12768" coordorigin="658,1090" coordsize="10598,12768" o:spt="100" adj="0,,0" path="m11255,13458r-10597,l658,13858r10597,l11255,13458t,-12368l658,1090r,380l11255,1470r,-380e" fillcolor="silver" stroked="f">
              <v:stroke joinstyle="round"/>
              <v:formulas/>
              <v:path arrowok="t" o:connecttype="segments"/>
            </v:shape>
            <v:line id="_x0000_s1049" style="position:absolute" from="658,1070" to="658,14732" strokeweight="1.92pt"/>
            <v:line id="_x0000_s1048" style="position:absolute" from="11254,1109" to="11254,14732" strokeweight="1.92pt"/>
            <v:line id="_x0000_s1047" style="position:absolute" from="5956,14334" to="5956,14694" strokeweight=".96pt"/>
            <v:shape id="_x0000_s1046" style="position:absolute;left:676;top:1089;width:10596;height:380" coordorigin="677,1090" coordsize="10596,380" o:spt="100" adj="0,,0" path="m677,1090r10596,m677,1469r10596,e" filled="f" strokeweight="1.92pt">
              <v:stroke joinstyle="round"/>
              <v:formulas/>
              <v:path arrowok="t" o:connecttype="segments"/>
            </v:shape>
            <v:line id="_x0000_s1045" style="position:absolute" from="5956,7738" to="5956,8437" strokeweight=".96pt"/>
            <v:shape id="_x0000_s1044" style="position:absolute;left:676;top:7718;width:10596;height:738" coordorigin="677,7718" coordsize="10596,738" o:spt="100" adj="0,,0" path="m677,7718r10596,m677,8456r10596,e" filled="f" strokeweight="1.92pt">
              <v:stroke joinstyle="round"/>
              <v:formulas/>
              <v:path arrowok="t" o:connecttype="segments"/>
            </v:shape>
            <v:line id="_x0000_s1043" style="position:absolute" from="5956,10742" to="5956,11582" strokeweight=".96pt"/>
            <v:line id="_x0000_s1042" style="position:absolute" from="677,10723" to="11273,10723" strokeweight="1.92pt"/>
            <v:shape id="_x0000_s1041" style="position:absolute;left:676;top:11601;width:10596;height:1558" coordorigin="677,11602" coordsize="10596,1558" o:spt="100" adj="0,,0" path="m677,11602r10596,m677,13159r10596,e" filled="f" strokeweight="1.92pt">
              <v:stroke joinstyle="round"/>
              <v:formulas/>
              <v:path arrowok="t" o:connecttype="segments"/>
            </v:shape>
            <v:shape id="_x0000_s1040" style="position:absolute;left:676;top:13458;width:10596;height:1256" coordorigin="677,13458" coordsize="10596,1256" o:spt="100" adj="0,,0" path="m677,13458r10596,m677,13856r10596,m677,14315r10596,m677,14713r10596,e" filled="f" strokeweight="1.92pt">
              <v:stroke joinstyle="round"/>
              <v:formulas/>
              <v:path arrowok="t" o:connecttype="segments"/>
            </v:shape>
            <w10:wrap anchorx="page" anchory="page"/>
          </v:group>
        </w:pict>
      </w:r>
      <w:r w:rsidRPr="00787765">
        <w:pict>
          <v:shape id="_x0000_s1038" type="#_x0000_t202" style="position:absolute;margin-left:32.9pt;margin-top:54.5pt;width:529.8pt;height:19pt;z-index:-251941888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spacing w:before="2"/>
                    <w:ind w:left="143" w:right="62"/>
                    <w:jc w:val="center"/>
                    <w:rPr>
                      <w:rFonts w:ascii="Lato" w:hAnsi="Lato"/>
                      <w:b/>
                      <w:sz w:val="28"/>
                    </w:rPr>
                  </w:pPr>
                  <w:r w:rsidRPr="000B57D8">
                    <w:rPr>
                      <w:rFonts w:ascii="Lato" w:hAnsi="Lato"/>
                      <w:b/>
                      <w:sz w:val="28"/>
                    </w:rPr>
                    <w:t>Please Read Carefully and Sign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37" type="#_x0000_t202" style="position:absolute;margin-left:32.9pt;margin-top:73.45pt;width:529.8pt;height:312.5pt;z-index:-251940864;mso-position-horizontal-relative:page;mso-position-vertical-relative:page" filled="f" stroked="f">
            <v:textbox inset="0,0,0,0">
              <w:txbxContent>
                <w:p w:rsidR="00787765" w:rsidRPr="000B57D8" w:rsidRDefault="00787765">
                  <w:pPr>
                    <w:pStyle w:val="BodyText"/>
                    <w:ind w:left="0"/>
                    <w:rPr>
                      <w:rFonts w:ascii="Lato" w:hAnsi="Lato"/>
                      <w:i w:val="0"/>
                      <w:sz w:val="23"/>
                    </w:rPr>
                  </w:pPr>
                </w:p>
                <w:p w:rsidR="00787765" w:rsidRPr="000B57D8" w:rsidRDefault="00F5282E">
                  <w:pPr>
                    <w:pStyle w:val="BodyText"/>
                    <w:spacing w:before="0" w:line="249" w:lineRule="auto"/>
                    <w:ind w:left="59" w:right="51" w:firstLine="2"/>
                    <w:jc w:val="center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 xml:space="preserve">I certify that the information in this application (and any accompanying documents) is true. I understand that </w:t>
                  </w:r>
                  <w:r w:rsidRPr="000B57D8">
                    <w:rPr>
                      <w:rFonts w:ascii="Lato" w:hAnsi="Lato"/>
                    </w:rPr>
                    <w:t>falsification</w:t>
                  </w:r>
                  <w:r w:rsidRPr="000B57D8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of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any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information</w:t>
                  </w:r>
                  <w:r w:rsidRPr="000B57D8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in</w:t>
                  </w:r>
                  <w:r w:rsidRPr="000B57D8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this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application,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discovered</w:t>
                  </w:r>
                  <w:r w:rsidRPr="000B57D8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at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any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time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before,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during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or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after</w:t>
                  </w:r>
                  <w:r w:rsidRPr="000B57D8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I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begin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my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position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is cause for disqualification for volunteer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activities.</w:t>
                  </w:r>
                </w:p>
                <w:p w:rsidR="00787765" w:rsidRPr="000B57D8" w:rsidRDefault="00787765">
                  <w:pPr>
                    <w:pStyle w:val="BodyText"/>
                    <w:spacing w:before="0"/>
                    <w:ind w:left="0"/>
                    <w:rPr>
                      <w:rFonts w:ascii="Lato" w:hAnsi="Lato"/>
                      <w:sz w:val="26"/>
                    </w:rPr>
                  </w:pPr>
                </w:p>
                <w:p w:rsidR="00787765" w:rsidRPr="000B57D8" w:rsidRDefault="00787765">
                  <w:pPr>
                    <w:pStyle w:val="BodyText"/>
                    <w:spacing w:before="6"/>
                    <w:ind w:left="0"/>
                    <w:rPr>
                      <w:rFonts w:ascii="Lato" w:hAnsi="Lato"/>
                      <w:sz w:val="19"/>
                    </w:rPr>
                  </w:pPr>
                </w:p>
                <w:p w:rsidR="00787765" w:rsidRPr="000B57D8" w:rsidRDefault="00F5282E">
                  <w:pPr>
                    <w:pStyle w:val="BodyText"/>
                    <w:spacing w:before="0" w:line="249" w:lineRule="auto"/>
                    <w:ind w:left="130" w:right="110" w:hanging="11"/>
                    <w:jc w:val="center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 xml:space="preserve">I hereby authorize the Batesville Community School Corporation to verify, obtain copies of records and gather any </w:t>
                  </w:r>
                  <w:r w:rsidRPr="000B57D8">
                    <w:rPr>
                      <w:rFonts w:ascii="Lato" w:hAnsi="Lato"/>
                    </w:rPr>
                    <w:t>information pertaining to my submitting a volunteer application with the</w:t>
                  </w:r>
                  <w:r w:rsidRPr="000B57D8">
                    <w:rPr>
                      <w:rFonts w:ascii="Lato" w:hAnsi="Lato"/>
                    </w:rPr>
                    <w:t xml:space="preserve"> Batesville Community School Corporation. My signature on this application authorizes the BCSC to request written verification as needed. I understand that all volunteers must undergo a limited criminal background check through the Indiana State Police. I </w:t>
                  </w:r>
                  <w:r w:rsidRPr="000B57D8">
                    <w:rPr>
                      <w:rFonts w:ascii="Lato" w:hAnsi="Lato"/>
                    </w:rPr>
                    <w:t>hereby authorize the procurement of this report. I release from liability any person giving or receiving such information now or in the future. I hereby release the BCSC and any of their agents from any and all liabilities arising out of any errors or omis</w:t>
                  </w:r>
                  <w:r w:rsidRPr="000B57D8">
                    <w:rPr>
                      <w:rFonts w:ascii="Lato" w:hAnsi="Lato"/>
                    </w:rPr>
                    <w:t>sions regarding my background</w:t>
                  </w:r>
                  <w:r w:rsidRPr="000B57D8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information.</w:t>
                  </w:r>
                </w:p>
                <w:p w:rsidR="00787765" w:rsidRPr="000B57D8" w:rsidRDefault="00787765">
                  <w:pPr>
                    <w:pStyle w:val="BodyText"/>
                    <w:spacing w:before="1"/>
                    <w:ind w:left="0"/>
                    <w:rPr>
                      <w:rFonts w:ascii="Lato" w:hAnsi="Lato"/>
                      <w:sz w:val="38"/>
                    </w:rPr>
                  </w:pPr>
                </w:p>
                <w:p w:rsidR="00787765" w:rsidRPr="000B57D8" w:rsidRDefault="00F5282E">
                  <w:pPr>
                    <w:pStyle w:val="BodyText"/>
                    <w:spacing w:before="0" w:line="249" w:lineRule="auto"/>
                    <w:ind w:left="92" w:right="76" w:hanging="3"/>
                    <w:jc w:val="center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 xml:space="preserve">The receipt of this application does not imply that I will be offered a position as a volunteer. If accepted as a </w:t>
                  </w:r>
                  <w:r w:rsidRPr="000B57D8">
                    <w:rPr>
                      <w:rFonts w:ascii="Lato" w:hAnsi="Lato"/>
                    </w:rPr>
                    <w:t>volunteer, I agree to comply with established rules, policies and procedures. This includes, but i</w:t>
                  </w:r>
                  <w:r w:rsidRPr="000B57D8">
                    <w:rPr>
                      <w:rFonts w:ascii="Lato" w:hAnsi="Lato"/>
                    </w:rPr>
                    <w:t>s not limited to, those which relate to confidentiality, employment and universal precautions.</w:t>
                  </w:r>
                </w:p>
                <w:p w:rsidR="00787765" w:rsidRPr="000B57D8" w:rsidRDefault="00787765">
                  <w:pPr>
                    <w:pStyle w:val="BodyText"/>
                    <w:spacing w:before="2"/>
                    <w:ind w:left="0"/>
                    <w:rPr>
                      <w:rFonts w:ascii="Lato" w:hAnsi="Lato"/>
                      <w:sz w:val="38"/>
                    </w:rPr>
                  </w:pPr>
                </w:p>
                <w:p w:rsidR="00787765" w:rsidRPr="000B57D8" w:rsidRDefault="00F5282E">
                  <w:pPr>
                    <w:pStyle w:val="BodyText"/>
                    <w:spacing w:before="0" w:line="249" w:lineRule="auto"/>
                    <w:ind w:left="143" w:right="126"/>
                    <w:jc w:val="center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 xml:space="preserve">I understand that my volunteer position with BCSC is at the discretion of BCSC administration; my volunteer position </w:t>
                  </w:r>
                  <w:r w:rsidRPr="000B57D8">
                    <w:rPr>
                      <w:rFonts w:ascii="Lato" w:hAnsi="Lato"/>
                    </w:rPr>
                    <w:t>can be discontinued at any time at the disc</w:t>
                  </w:r>
                  <w:r w:rsidRPr="000B57D8">
                    <w:rPr>
                      <w:rFonts w:ascii="Lato" w:hAnsi="Lato"/>
                    </w:rPr>
                    <w:t>retion of BCSC administration or myself.</w:t>
                  </w:r>
                </w:p>
                <w:p w:rsidR="00787765" w:rsidRPr="000B57D8" w:rsidRDefault="00787765">
                  <w:pPr>
                    <w:pStyle w:val="BodyText"/>
                    <w:rPr>
                      <w:rFonts w:ascii="Lato" w:hAnsi="Lato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36" type="#_x0000_t202" style="position:absolute;margin-left:32.9pt;margin-top:385.9pt;width:264.9pt;height:36.9pt;z-index:-251939840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>Volunteer Signature:</w:t>
                  </w:r>
                </w:p>
                <w:p w:rsidR="00787765" w:rsidRPr="000B57D8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35" type="#_x0000_t202" style="position:absolute;margin-left:297.8pt;margin-top:385.9pt;width:264.9pt;height:36.9pt;z-index:-251938816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>Date:</w:t>
                  </w:r>
                </w:p>
                <w:p w:rsidR="00787765" w:rsidRPr="000B57D8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34" type="#_x0000_t202" style="position:absolute;margin-left:32.9pt;margin-top:422.8pt;width:529.8pt;height:113.35pt;z-index:-251937792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spacing w:before="78" w:line="244" w:lineRule="auto"/>
                    <w:ind w:left="38" w:right="34"/>
                    <w:rPr>
                      <w:rFonts w:ascii="Lato" w:hAnsi="Lato"/>
                      <w:sz w:val="24"/>
                    </w:rPr>
                  </w:pPr>
                  <w:r w:rsidRPr="000B57D8">
                    <w:rPr>
                      <w:rFonts w:ascii="Lato" w:hAnsi="Lato"/>
                      <w:sz w:val="24"/>
                    </w:rPr>
                    <w:t>As a Batesville Community School Corporation volunteer, I agree that: I shall hold as absolutely confidential all information that I may obtain directly or indirectly concerning students, teachers, and staff; and not seek to obtain confidential information</w:t>
                  </w:r>
                  <w:r w:rsidRPr="000B57D8">
                    <w:rPr>
                      <w:rFonts w:ascii="Lato" w:hAnsi="Lato"/>
                      <w:sz w:val="24"/>
                    </w:rPr>
                    <w:t xml:space="preserve"> from a student. Unauthorized possession, use, copying or reading of school records; or the disclosure of information contained in such records to non-­</w:t>
                  </w:r>
                  <w:r w:rsidRPr="000B57D8">
                    <w:rPr>
                      <w:sz w:val="24"/>
                    </w:rPr>
                    <w:t>‐</w:t>
                  </w:r>
                  <w:r w:rsidRPr="000B57D8">
                    <w:rPr>
                      <w:rFonts w:ascii="Lato" w:hAnsi="Lato"/>
                      <w:sz w:val="24"/>
                    </w:rPr>
                    <w:t>school personnel or unauthorized persons is not allowed. I have read the above policy and agree to be b</w:t>
                  </w:r>
                  <w:r w:rsidRPr="000B57D8">
                    <w:rPr>
                      <w:rFonts w:ascii="Lato" w:hAnsi="Lato"/>
                      <w:sz w:val="24"/>
                    </w:rPr>
                    <w:t>ound by it and understand that failure to comply with school policies, rules and regulations will result in termination from the volunteer program.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33" type="#_x0000_t202" style="position:absolute;margin-left:32.9pt;margin-top:536.15pt;width:264.9pt;height:43.95pt;z-index:-251936768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>Volunteer Signature:</w:t>
                  </w:r>
                </w:p>
                <w:p w:rsidR="00787765" w:rsidRPr="000B57D8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32" type="#_x0000_t202" style="position:absolute;margin-left:297.8pt;margin-top:536.15pt;width:264.9pt;height:43.95pt;z-index:-251935744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ind w:left="37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>Date:</w:t>
                  </w:r>
                </w:p>
                <w:p w:rsidR="00787765" w:rsidRPr="000B57D8" w:rsidRDefault="00787765">
                  <w:pPr>
                    <w:pStyle w:val="BodyText"/>
                    <w:rPr>
                      <w:rFonts w:ascii="Lato" w:hAnsi="Lato"/>
                      <w:i w:val="0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31" type="#_x0000_t202" style="position:absolute;margin-left:32.9pt;margin-top:580.1pt;width:529.8pt;height:77.9pt;z-index:-251934720;mso-position-horizontal-relative:page;mso-position-vertical-relative:page" filled="f" stroked="f">
            <v:textbox inset="0,0,0,0">
              <w:txbxContent>
                <w:p w:rsidR="00787765" w:rsidRPr="000B57D8" w:rsidRDefault="00787765">
                  <w:pPr>
                    <w:pStyle w:val="BodyText"/>
                    <w:spacing w:before="9"/>
                    <w:ind w:left="0"/>
                    <w:rPr>
                      <w:rFonts w:ascii="Lato" w:hAnsi="Lato"/>
                      <w:i w:val="0"/>
                      <w:sz w:val="35"/>
                    </w:rPr>
                  </w:pPr>
                </w:p>
                <w:p w:rsidR="00787765" w:rsidRPr="000B57D8" w:rsidRDefault="00F5282E">
                  <w:pPr>
                    <w:ind w:left="143" w:right="125"/>
                    <w:jc w:val="center"/>
                    <w:rPr>
                      <w:rFonts w:ascii="Lato" w:hAnsi="Lato"/>
                      <w:i/>
                      <w:sz w:val="28"/>
                    </w:rPr>
                  </w:pPr>
                  <w:r w:rsidRPr="000B57D8">
                    <w:rPr>
                      <w:rFonts w:ascii="Lato" w:hAnsi="Lato"/>
                      <w:i/>
                      <w:sz w:val="28"/>
                    </w:rPr>
                    <w:t>Return to the BPS office.</w:t>
                  </w:r>
                </w:p>
                <w:p w:rsidR="00787765" w:rsidRPr="000B57D8" w:rsidRDefault="00F5282E">
                  <w:pPr>
                    <w:spacing w:before="18"/>
                    <w:ind w:left="136" w:right="126"/>
                    <w:jc w:val="center"/>
                    <w:rPr>
                      <w:rFonts w:ascii="Lato" w:hAnsi="Lato"/>
                      <w:i/>
                      <w:sz w:val="28"/>
                    </w:rPr>
                  </w:pPr>
                  <w:r w:rsidRPr="000B57D8">
                    <w:rPr>
                      <w:rFonts w:ascii="Lato" w:hAnsi="Lato"/>
                      <w:i/>
                      <w:sz w:val="28"/>
                    </w:rPr>
                    <w:t>Background checks are conducted at the beginning of each semester.</w:t>
                  </w:r>
                </w:p>
                <w:p w:rsidR="00787765" w:rsidRPr="000B57D8" w:rsidRDefault="00787765">
                  <w:pPr>
                    <w:pStyle w:val="BodyText"/>
                    <w:rPr>
                      <w:rFonts w:ascii="Lato" w:hAnsi="Lato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30" type="#_x0000_t202" style="position:absolute;margin-left:32.9pt;margin-top:657.95pt;width:529.8pt;height:14.95pt;z-index:-251933696;mso-position-horizontal-relative:page;mso-position-vertical-relative:page" filled="f" stroked="f">
            <v:textbox inset="0,0,0,0">
              <w:txbxContent>
                <w:p w:rsidR="00787765" w:rsidRDefault="00787765">
                  <w:pPr>
                    <w:pStyle w:val="BodyText"/>
                    <w:rPr>
                      <w:rFonts w:ascii="Times New Roman"/>
                      <w:i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787765">
        <w:pict>
          <v:shape id="_x0000_s1029" type="#_x0000_t202" style="position:absolute;margin-left:32.9pt;margin-top:672.9pt;width:529.8pt;height:19.95pt;z-index:-251932672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spacing w:before="12"/>
                    <w:ind w:left="143" w:right="122"/>
                    <w:jc w:val="center"/>
                    <w:rPr>
                      <w:rFonts w:ascii="Lato" w:hAnsi="Lato"/>
                      <w:b/>
                      <w:sz w:val="28"/>
                    </w:rPr>
                  </w:pPr>
                  <w:r w:rsidRPr="000B57D8">
                    <w:rPr>
                      <w:rFonts w:ascii="Lato" w:hAnsi="Lato"/>
                      <w:b/>
                      <w:sz w:val="28"/>
                    </w:rPr>
                    <w:t>INTERNAL USE ONLY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28" type="#_x0000_t202" style="position:absolute;margin-left:32.9pt;margin-top:692.8pt;width:529.8pt;height:22.95pt;z-index:-251931648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tabs>
                      <w:tab w:val="left" w:pos="2817"/>
                      <w:tab w:val="left" w:pos="3383"/>
                      <w:tab w:val="left" w:pos="3766"/>
                      <w:tab w:val="left" w:pos="4304"/>
                      <w:tab w:val="left" w:pos="5436"/>
                      <w:tab w:val="left" w:pos="7808"/>
                      <w:tab w:val="left" w:pos="8707"/>
                      <w:tab w:val="left" w:pos="9245"/>
                    </w:tabs>
                    <w:spacing w:before="79"/>
                    <w:ind w:left="37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>Criminal</w:t>
                  </w:r>
                  <w:r w:rsidRPr="000B57D8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History</w:t>
                  </w:r>
                  <w:r w:rsidRPr="000B57D8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Completed:</w:t>
                  </w:r>
                  <w:r w:rsidRPr="000B57D8">
                    <w:rPr>
                      <w:rFonts w:ascii="Lato" w:hAnsi="Lato"/>
                    </w:rPr>
                    <w:tab/>
                    <w:t>YES</w:t>
                  </w:r>
                  <w:r w:rsidRPr="000B57D8">
                    <w:rPr>
                      <w:rFonts w:ascii="Lato" w:hAnsi="Lato"/>
                    </w:rPr>
                    <w:tab/>
                  </w:r>
                  <w:r w:rsidRPr="000B57D8">
                    <w:t>□</w:t>
                  </w:r>
                  <w:r w:rsidRPr="000B57D8">
                    <w:rPr>
                      <w:rFonts w:ascii="Lato" w:hAnsi="Lato"/>
                    </w:rPr>
                    <w:tab/>
                    <w:t>NO</w:t>
                  </w:r>
                  <w:r w:rsidRPr="000B57D8">
                    <w:rPr>
                      <w:rFonts w:ascii="Lato" w:hAnsi="Lato"/>
                    </w:rPr>
                    <w:tab/>
                  </w:r>
                  <w:r w:rsidRPr="000B57D8">
                    <w:t>□</w:t>
                  </w:r>
                  <w:r w:rsidRPr="000B57D8">
                    <w:rPr>
                      <w:rFonts w:ascii="Lato" w:hAnsi="Lato"/>
                    </w:rPr>
                    <w:tab/>
                    <w:t>Approved to</w:t>
                  </w:r>
                  <w:r w:rsidRPr="000B57D8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0B57D8">
                    <w:rPr>
                      <w:rFonts w:ascii="Lato" w:hAnsi="Lato"/>
                    </w:rPr>
                    <w:t>Volunteer:</w:t>
                  </w:r>
                  <w:r w:rsidRPr="000B57D8">
                    <w:rPr>
                      <w:rFonts w:ascii="Lato" w:hAnsi="Lato"/>
                    </w:rPr>
                    <w:tab/>
                    <w:t xml:space="preserve">YES    </w:t>
                  </w:r>
                  <w:r w:rsidRPr="000B57D8">
                    <w:t>□</w:t>
                  </w:r>
                  <w:r w:rsidRPr="000B57D8">
                    <w:rPr>
                      <w:rFonts w:ascii="Lato" w:hAnsi="Lato"/>
                    </w:rPr>
                    <w:tab/>
                    <w:t>NO</w:t>
                  </w:r>
                  <w:r w:rsidRPr="000B57D8">
                    <w:rPr>
                      <w:rFonts w:ascii="Lato" w:hAnsi="Lato"/>
                    </w:rPr>
                    <w:tab/>
                  </w:r>
                  <w:r w:rsidRPr="000B57D8">
                    <w:t>□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27" type="#_x0000_t202" style="position:absolute;margin-left:32.9pt;margin-top:715.75pt;width:264.9pt;height:19.95pt;z-index:-251930624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spacing w:before="49"/>
                    <w:ind w:left="37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>Principal’s Signature:</w:t>
                  </w:r>
                </w:p>
              </w:txbxContent>
            </v:textbox>
            <w10:wrap anchorx="page" anchory="page"/>
          </v:shape>
        </w:pict>
      </w:r>
      <w:r w:rsidRPr="00787765">
        <w:pict>
          <v:shape id="_x0000_s1026" type="#_x0000_t202" style="position:absolute;margin-left:297.8pt;margin-top:715.75pt;width:264.9pt;height:19.95pt;z-index:-251929600;mso-position-horizontal-relative:page;mso-position-vertical-relative:page" filled="f" stroked="f">
            <v:textbox inset="0,0,0,0">
              <w:txbxContent>
                <w:p w:rsidR="00787765" w:rsidRPr="000B57D8" w:rsidRDefault="00F5282E">
                  <w:pPr>
                    <w:spacing w:before="49"/>
                    <w:ind w:left="37"/>
                    <w:rPr>
                      <w:rFonts w:ascii="Lato" w:hAnsi="Lato"/>
                    </w:rPr>
                  </w:pPr>
                  <w:r w:rsidRPr="000B57D8">
                    <w:rPr>
                      <w:rFonts w:ascii="Lato" w:hAnsi="Lato"/>
                    </w:rPr>
                    <w:t>Date:</w:t>
                  </w:r>
                </w:p>
              </w:txbxContent>
            </v:textbox>
            <w10:wrap anchorx="page" anchory="page"/>
          </v:shape>
        </w:pict>
      </w:r>
    </w:p>
    <w:sectPr w:rsidR="00787765" w:rsidSect="00787765">
      <w:pgSz w:w="12240" w:h="15840"/>
      <w:pgMar w:top="1080" w:right="880" w:bottom="280" w:left="5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Magneto">
    <w:panose1 w:val="04030805050802020D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TI2MTI2NjOyMDAzNDRQ0lEKTi0uzszPAykwrAUAH0r8ZywAAAA="/>
  </w:docVars>
  <w:rsids>
    <w:rsidRoot w:val="00787765"/>
    <w:rsid w:val="000B57D8"/>
    <w:rsid w:val="00787765"/>
    <w:rsid w:val="00F5282E"/>
    <w:rsid w:val="00F928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87765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87765"/>
    <w:pPr>
      <w:spacing w:before="4"/>
      <w:ind w:left="40"/>
    </w:pPr>
    <w:rPr>
      <w:i/>
    </w:rPr>
  </w:style>
  <w:style w:type="paragraph" w:styleId="ListParagraph">
    <w:name w:val="List Paragraph"/>
    <w:basedOn w:val="Normal"/>
    <w:uiPriority w:val="1"/>
    <w:qFormat/>
    <w:rsid w:val="00787765"/>
  </w:style>
  <w:style w:type="paragraph" w:customStyle="1" w:styleId="TableParagraph">
    <w:name w:val="Table Paragraph"/>
    <w:basedOn w:val="Normal"/>
    <w:uiPriority w:val="1"/>
    <w:qFormat/>
    <w:rsid w:val="00787765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</Words>
  <Characters>49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3</cp:revision>
  <dcterms:created xsi:type="dcterms:W3CDTF">2020-02-16T15:09:00Z</dcterms:created>
  <dcterms:modified xsi:type="dcterms:W3CDTF">2020-12-13T14:21:00Z</dcterms:modified>
</cp:coreProperties>
</file>